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2254"/>
        <w:gridCol w:w="2254"/>
        <w:gridCol w:w="2008"/>
        <w:gridCol w:w="2500"/>
      </w:tblGrid>
      <w:tr w:rsidR="00632B7C" w14:paraId="1A89A383" w14:textId="77777777" w:rsidTr="002B6387">
        <w:tc>
          <w:tcPr>
            <w:tcW w:w="2254" w:type="dxa"/>
            <w:shd w:val="clear" w:color="auto" w:fill="003377" w:themeFill="accent1"/>
          </w:tcPr>
          <w:p w14:paraId="0CEC3819" w14:textId="77777777" w:rsidR="00632B7C" w:rsidRPr="002B6387" w:rsidRDefault="00632B7C" w:rsidP="00632B7C">
            <w:r w:rsidRPr="002B6387">
              <w:t>First Name</w:t>
            </w:r>
          </w:p>
        </w:tc>
        <w:tc>
          <w:tcPr>
            <w:tcW w:w="2254" w:type="dxa"/>
          </w:tcPr>
          <w:p w14:paraId="5D30C2D7" w14:textId="77777777" w:rsidR="00632B7C" w:rsidRDefault="00632B7C" w:rsidP="00632B7C"/>
        </w:tc>
        <w:tc>
          <w:tcPr>
            <w:tcW w:w="2008" w:type="dxa"/>
            <w:shd w:val="clear" w:color="auto" w:fill="003377" w:themeFill="accent1"/>
          </w:tcPr>
          <w:p w14:paraId="32AF8EF1" w14:textId="77777777" w:rsidR="00632B7C" w:rsidRPr="002B6387" w:rsidRDefault="00632B7C" w:rsidP="00632B7C">
            <w:r w:rsidRPr="002B6387">
              <w:t>Surname</w:t>
            </w:r>
          </w:p>
        </w:tc>
        <w:tc>
          <w:tcPr>
            <w:tcW w:w="2500" w:type="dxa"/>
          </w:tcPr>
          <w:p w14:paraId="140B8F6A" w14:textId="77777777" w:rsidR="00632B7C" w:rsidRDefault="00632B7C" w:rsidP="00632B7C"/>
        </w:tc>
      </w:tr>
      <w:tr w:rsidR="00632B7C" w14:paraId="151CB04E" w14:textId="77777777" w:rsidTr="002B6387">
        <w:trPr>
          <w:trHeight w:val="1005"/>
        </w:trPr>
        <w:tc>
          <w:tcPr>
            <w:tcW w:w="2254" w:type="dxa"/>
            <w:shd w:val="clear" w:color="auto" w:fill="003377" w:themeFill="accent1"/>
          </w:tcPr>
          <w:p w14:paraId="2D528F70" w14:textId="77777777" w:rsidR="00632B7C" w:rsidRPr="002B6387" w:rsidRDefault="00632B7C" w:rsidP="00632B7C">
            <w:pPr>
              <w:jc w:val="left"/>
            </w:pPr>
            <w:r w:rsidRPr="002B6387">
              <w:t>Address (including Post Code)</w:t>
            </w:r>
          </w:p>
        </w:tc>
        <w:tc>
          <w:tcPr>
            <w:tcW w:w="6762" w:type="dxa"/>
            <w:gridSpan w:val="3"/>
          </w:tcPr>
          <w:p w14:paraId="53559407" w14:textId="77777777" w:rsidR="00632B7C" w:rsidRDefault="00632B7C" w:rsidP="00632B7C"/>
        </w:tc>
      </w:tr>
      <w:tr w:rsidR="00632B7C" w14:paraId="7E304F56" w14:textId="77777777" w:rsidTr="002B6387">
        <w:tc>
          <w:tcPr>
            <w:tcW w:w="2254" w:type="dxa"/>
            <w:shd w:val="clear" w:color="auto" w:fill="003377" w:themeFill="accent1"/>
          </w:tcPr>
          <w:p w14:paraId="08A4590F" w14:textId="77777777" w:rsidR="00632B7C" w:rsidRPr="002B6387" w:rsidRDefault="00632B7C" w:rsidP="00632B7C">
            <w:r w:rsidRPr="002B6387">
              <w:t>Main Phone Number</w:t>
            </w:r>
          </w:p>
        </w:tc>
        <w:tc>
          <w:tcPr>
            <w:tcW w:w="2254" w:type="dxa"/>
          </w:tcPr>
          <w:p w14:paraId="23F95B2F" w14:textId="77777777" w:rsidR="00632B7C" w:rsidRDefault="00632B7C" w:rsidP="00632B7C"/>
        </w:tc>
        <w:tc>
          <w:tcPr>
            <w:tcW w:w="2008" w:type="dxa"/>
            <w:shd w:val="clear" w:color="auto" w:fill="003377" w:themeFill="accent1"/>
          </w:tcPr>
          <w:p w14:paraId="302BDF89" w14:textId="77777777" w:rsidR="00632B7C" w:rsidRPr="002B6387" w:rsidRDefault="00632B7C" w:rsidP="00632B7C">
            <w:r w:rsidRPr="002B6387">
              <w:t>Alternative Number</w:t>
            </w:r>
          </w:p>
        </w:tc>
        <w:tc>
          <w:tcPr>
            <w:tcW w:w="2500" w:type="dxa"/>
          </w:tcPr>
          <w:p w14:paraId="1E2B4CDC" w14:textId="77777777" w:rsidR="00632B7C" w:rsidRDefault="00632B7C" w:rsidP="00632B7C"/>
        </w:tc>
      </w:tr>
      <w:tr w:rsidR="007248DE" w14:paraId="0C2E6A43" w14:textId="77777777" w:rsidTr="002B6387">
        <w:tc>
          <w:tcPr>
            <w:tcW w:w="2254" w:type="dxa"/>
            <w:shd w:val="clear" w:color="auto" w:fill="003377" w:themeFill="accent1"/>
          </w:tcPr>
          <w:p w14:paraId="1E609805" w14:textId="77777777" w:rsidR="007248DE" w:rsidRPr="002B6387" w:rsidRDefault="007248DE" w:rsidP="00632B7C">
            <w:r w:rsidRPr="002B6387">
              <w:t>Email Address</w:t>
            </w:r>
          </w:p>
        </w:tc>
        <w:tc>
          <w:tcPr>
            <w:tcW w:w="6762" w:type="dxa"/>
            <w:gridSpan w:val="3"/>
          </w:tcPr>
          <w:p w14:paraId="00D1D03D" w14:textId="77777777" w:rsidR="007248DE" w:rsidRDefault="007248DE" w:rsidP="00632B7C"/>
        </w:tc>
      </w:tr>
    </w:tbl>
    <w:p w14:paraId="6BAF455C" w14:textId="77777777" w:rsidR="00632B7C" w:rsidRDefault="00632B7C" w:rsidP="00632B7C"/>
    <w:p w14:paraId="3E04C888" w14:textId="18686373" w:rsidR="00632B7C" w:rsidRDefault="009D243B" w:rsidP="00632B7C">
      <w:pPr>
        <w:rPr>
          <w:rFonts w:cs="Tahoma"/>
          <w:b/>
          <w:szCs w:val="24"/>
        </w:rPr>
      </w:pPr>
      <w:r>
        <w:rPr>
          <w:rFonts w:cs="Tahoma"/>
          <w:b/>
          <w:szCs w:val="24"/>
        </w:rPr>
        <w:t>How this form will be used</w:t>
      </w:r>
    </w:p>
    <w:p w14:paraId="77BBE74D" w14:textId="52CA54CA" w:rsidR="009D243B" w:rsidRPr="009D243B" w:rsidRDefault="009D243B" w:rsidP="00632B7C">
      <w:pPr>
        <w:rPr>
          <w:rFonts w:cs="Tahoma"/>
          <w:szCs w:val="24"/>
        </w:rPr>
      </w:pPr>
      <w:r>
        <w:rPr>
          <w:rFonts w:cs="Tahoma"/>
          <w:szCs w:val="24"/>
        </w:rPr>
        <w:t>This form is used to collect contact information on you in the event that you are shortlisted for the role you apply for, and to make us aware of any restrictions</w:t>
      </w:r>
      <w:r w:rsidR="00962D29">
        <w:rPr>
          <w:rFonts w:cs="Tahoma"/>
          <w:szCs w:val="24"/>
        </w:rPr>
        <w:t xml:space="preserve"> to your employment in the UK or at </w:t>
      </w:r>
      <w:r w:rsidR="00B45688">
        <w:rPr>
          <w:rFonts w:cs="Tahoma"/>
          <w:szCs w:val="24"/>
        </w:rPr>
        <w:t xml:space="preserve">Oxfordshire </w:t>
      </w:r>
      <w:r w:rsidR="00962D29">
        <w:rPr>
          <w:rFonts w:cs="Tahoma"/>
          <w:szCs w:val="24"/>
        </w:rPr>
        <w:t>Mind.</w:t>
      </w:r>
      <w:r>
        <w:rPr>
          <w:rFonts w:cs="Tahoma"/>
          <w:szCs w:val="24"/>
        </w:rPr>
        <w:t xml:space="preserve"> </w:t>
      </w:r>
      <w:r w:rsidR="003B17DF">
        <w:t xml:space="preserve">Please return a copy of this form along with your application to </w:t>
      </w:r>
      <w:hyperlink r:id="rId6" w:history="1">
        <w:r w:rsidR="00B45688" w:rsidRPr="002D2273">
          <w:rPr>
            <w:rStyle w:val="Hyperlink"/>
          </w:rPr>
          <w:t>recruitment@oxfordshiremind.org.uk</w:t>
        </w:r>
      </w:hyperlink>
    </w:p>
    <w:p w14:paraId="588DCD11" w14:textId="6FE89478" w:rsidR="00632B7C" w:rsidRDefault="00632B7C" w:rsidP="00632B7C">
      <w:r>
        <w:t>In accordance with</w:t>
      </w:r>
      <w:r w:rsidR="00B45688">
        <w:t xml:space="preserve"> Oxfordshire</w:t>
      </w:r>
      <w:r>
        <w:t xml:space="preserve"> Mind’s Data Protection Privacy Notice, we take care to ensure that all applicant data is appropriately and securely stored and handled. The information</w:t>
      </w:r>
      <w:r w:rsidR="00962D29">
        <w:t xml:space="preserve"> from this form will not be shared with the recruiting manager a</w:t>
      </w:r>
      <w:r w:rsidR="00DC5685">
        <w:t>nd will only be seen by a select few in the HR team. In the event that you are successful in your appointment, a copy of this form will be moved to your employee record, which will be visible only to you and a select few in the HR team.</w:t>
      </w:r>
    </w:p>
    <w:p w14:paraId="1492A8E3" w14:textId="35066BF1" w:rsidR="00DC5685" w:rsidRDefault="00DC5685" w:rsidP="00632B7C">
      <w:r>
        <w:t>If you are unsuccessful either at shortlist or interview stage, then this record will be destroyed six months following the closing date.</w:t>
      </w:r>
    </w:p>
    <w:p w14:paraId="465AAAD4" w14:textId="559F445F" w:rsidR="003B17DF" w:rsidRDefault="003B17DF" w:rsidP="00632B7C">
      <w:r>
        <w:t xml:space="preserve">If you have any further information about </w:t>
      </w:r>
      <w:r w:rsidR="00B45688">
        <w:t xml:space="preserve">Oxfordshire </w:t>
      </w:r>
      <w:r>
        <w:t xml:space="preserve">Mind’s </w:t>
      </w:r>
      <w:bookmarkStart w:id="0" w:name="_GoBack"/>
      <w:r>
        <w:t>a</w:t>
      </w:r>
      <w:bookmarkEnd w:id="0"/>
      <w:r>
        <w:t>pproach to Data Protection, please see</w:t>
      </w:r>
      <w:r w:rsidR="00B45688">
        <w:t xml:space="preserve"> the Privacy Notice on the Oxfordshire Mind website</w:t>
      </w:r>
      <w:r>
        <w:t xml:space="preserve"> or contact a member of the Recruitment Team at </w:t>
      </w:r>
      <w:hyperlink r:id="rId7" w:history="1">
        <w:r w:rsidR="00B45688" w:rsidRPr="002D2273">
          <w:rPr>
            <w:rStyle w:val="Hyperlink"/>
          </w:rPr>
          <w:t>recruitment@oxfordshiremind.org.uk</w:t>
        </w:r>
      </w:hyperlink>
    </w:p>
    <w:tbl>
      <w:tblPr>
        <w:tblStyle w:val="TableGrid"/>
        <w:tblW w:w="0" w:type="auto"/>
        <w:tblCellMar>
          <w:top w:w="28" w:type="dxa"/>
          <w:bottom w:w="28" w:type="dxa"/>
        </w:tblCellMar>
        <w:tblLook w:val="04A0" w:firstRow="1" w:lastRow="0" w:firstColumn="1" w:lastColumn="0" w:noHBand="0" w:noVBand="1"/>
      </w:tblPr>
      <w:tblGrid>
        <w:gridCol w:w="9016"/>
      </w:tblGrid>
      <w:tr w:rsidR="00371605" w14:paraId="7B300213" w14:textId="77777777" w:rsidTr="00371605">
        <w:tc>
          <w:tcPr>
            <w:tcW w:w="9016" w:type="dxa"/>
            <w:shd w:val="clear" w:color="auto" w:fill="003377" w:themeFill="accent1"/>
          </w:tcPr>
          <w:p w14:paraId="4A92C22D" w14:textId="7D80A224" w:rsidR="00371605" w:rsidRPr="00371605" w:rsidRDefault="00371605" w:rsidP="00371605">
            <w:pPr>
              <w:pStyle w:val="BodyText"/>
              <w:spacing w:after="0"/>
              <w:rPr>
                <w:rFonts w:cs="Tahoma"/>
                <w:b/>
                <w:szCs w:val="24"/>
              </w:rPr>
            </w:pPr>
            <w:r w:rsidRPr="00371605">
              <w:rPr>
                <w:rFonts w:cs="Tahoma"/>
                <w:b/>
                <w:color w:val="FFFFFF" w:themeColor="background1"/>
                <w:szCs w:val="24"/>
              </w:rPr>
              <w:t>Eligibility to work in the UK</w:t>
            </w:r>
          </w:p>
        </w:tc>
      </w:tr>
      <w:tr w:rsidR="00371605" w14:paraId="70AD5624" w14:textId="77777777" w:rsidTr="00371605">
        <w:tc>
          <w:tcPr>
            <w:tcW w:w="9016" w:type="dxa"/>
          </w:tcPr>
          <w:p w14:paraId="7BCC88E9" w14:textId="4894A57F" w:rsidR="00371605" w:rsidRDefault="00371605" w:rsidP="00371605">
            <w:pPr>
              <w:pStyle w:val="BodyText"/>
              <w:spacing w:after="0"/>
              <w:rPr>
                <w:rFonts w:cs="Tahoma"/>
                <w:szCs w:val="24"/>
              </w:rPr>
            </w:pPr>
            <w:r>
              <w:rPr>
                <w:rFonts w:cs="Tahoma"/>
                <w:szCs w:val="24"/>
              </w:rPr>
              <w:t>If there are any restrictions regarding your employment in the UK (e.g. you require a Work Permit), please supply details below</w:t>
            </w:r>
            <w:r w:rsidR="00962D29">
              <w:rPr>
                <w:rFonts w:cs="Tahoma"/>
                <w:szCs w:val="24"/>
              </w:rPr>
              <w:t xml:space="preserve">. Please note that </w:t>
            </w:r>
            <w:r w:rsidR="00B45688">
              <w:rPr>
                <w:rFonts w:cs="Tahoma"/>
                <w:szCs w:val="24"/>
              </w:rPr>
              <w:t xml:space="preserve">Oxfordshire </w:t>
            </w:r>
            <w:r w:rsidR="00962D29">
              <w:rPr>
                <w:rFonts w:cs="Tahoma"/>
                <w:szCs w:val="24"/>
              </w:rPr>
              <w:t>Mind is not able to sponsor Visas.</w:t>
            </w:r>
          </w:p>
        </w:tc>
      </w:tr>
      <w:tr w:rsidR="00371605" w14:paraId="4518E163" w14:textId="77777777" w:rsidTr="00371605">
        <w:tc>
          <w:tcPr>
            <w:tcW w:w="9016" w:type="dxa"/>
          </w:tcPr>
          <w:p w14:paraId="44CE9AE3" w14:textId="6FC5A4E5" w:rsidR="00371605" w:rsidRDefault="00333116" w:rsidP="00371605">
            <w:pPr>
              <w:pStyle w:val="BodyText"/>
              <w:spacing w:after="0"/>
              <w:rPr>
                <w:rFonts w:cs="Tahoma"/>
                <w:szCs w:val="24"/>
              </w:rPr>
            </w:pPr>
            <w:sdt>
              <w:sdtPr>
                <w:rPr>
                  <w:rFonts w:cs="Tahoma"/>
                  <w:szCs w:val="24"/>
                </w:rPr>
                <w:id w:val="1158497720"/>
                <w14:checkbox>
                  <w14:checked w14:val="0"/>
                  <w14:checkedState w14:val="2612" w14:font="MS Gothic"/>
                  <w14:uncheckedState w14:val="2610" w14:font="MS Gothic"/>
                </w14:checkbox>
              </w:sdtPr>
              <w:sdtEndPr/>
              <w:sdtContent>
                <w:r w:rsidR="00371605">
                  <w:rPr>
                    <w:rFonts w:ascii="MS Gothic" w:eastAsia="MS Gothic" w:hAnsi="MS Gothic" w:cs="Tahoma" w:hint="eastAsia"/>
                    <w:szCs w:val="24"/>
                  </w:rPr>
                  <w:t>☐</w:t>
                </w:r>
              </w:sdtContent>
            </w:sdt>
            <w:r w:rsidR="00371605">
              <w:rPr>
                <w:rFonts w:cs="Tahoma"/>
                <w:szCs w:val="24"/>
              </w:rPr>
              <w:t xml:space="preserve"> I </w:t>
            </w:r>
            <w:r w:rsidR="00371605" w:rsidRPr="00371605">
              <w:rPr>
                <w:rFonts w:cs="Tahoma"/>
                <w:b/>
                <w:szCs w:val="24"/>
              </w:rPr>
              <w:t>have no</w:t>
            </w:r>
            <w:r w:rsidR="00371605">
              <w:rPr>
                <w:rFonts w:cs="Tahoma"/>
                <w:szCs w:val="24"/>
              </w:rPr>
              <w:t xml:space="preserve"> restrictions regarding my employment in the UK</w:t>
            </w:r>
          </w:p>
        </w:tc>
      </w:tr>
      <w:tr w:rsidR="00371605" w14:paraId="0F01FF31" w14:textId="77777777" w:rsidTr="00371605">
        <w:tc>
          <w:tcPr>
            <w:tcW w:w="9016" w:type="dxa"/>
          </w:tcPr>
          <w:p w14:paraId="668B7485" w14:textId="3B0E4595" w:rsidR="00371605" w:rsidRPr="00371605" w:rsidRDefault="00333116" w:rsidP="00371605">
            <w:pPr>
              <w:pStyle w:val="BodyText"/>
              <w:spacing w:after="0"/>
              <w:rPr>
                <w:rFonts w:cs="Tahoma"/>
                <w:szCs w:val="24"/>
              </w:rPr>
            </w:pPr>
            <w:sdt>
              <w:sdtPr>
                <w:rPr>
                  <w:rFonts w:cs="Tahoma"/>
                  <w:szCs w:val="24"/>
                </w:rPr>
                <w:id w:val="-340242667"/>
                <w14:checkbox>
                  <w14:checked w14:val="0"/>
                  <w14:checkedState w14:val="2612" w14:font="MS Gothic"/>
                  <w14:uncheckedState w14:val="2610" w14:font="MS Gothic"/>
                </w14:checkbox>
              </w:sdtPr>
              <w:sdtEndPr/>
              <w:sdtContent>
                <w:r w:rsidR="00371605">
                  <w:rPr>
                    <w:rFonts w:ascii="MS Gothic" w:eastAsia="MS Gothic" w:hAnsi="MS Gothic" w:cs="Tahoma" w:hint="eastAsia"/>
                    <w:szCs w:val="24"/>
                  </w:rPr>
                  <w:t>☐</w:t>
                </w:r>
              </w:sdtContent>
            </w:sdt>
            <w:r w:rsidR="00371605">
              <w:rPr>
                <w:rFonts w:cs="Tahoma"/>
                <w:szCs w:val="24"/>
              </w:rPr>
              <w:t xml:space="preserve"> I </w:t>
            </w:r>
            <w:r w:rsidR="00371605">
              <w:rPr>
                <w:rFonts w:cs="Tahoma"/>
                <w:b/>
                <w:szCs w:val="24"/>
              </w:rPr>
              <w:t>have</w:t>
            </w:r>
            <w:r w:rsidR="00371605">
              <w:rPr>
                <w:rFonts w:cs="Tahoma"/>
                <w:szCs w:val="24"/>
              </w:rPr>
              <w:t xml:space="preserve"> restrictions regarding my employment in the UK (please give details below)</w:t>
            </w:r>
          </w:p>
        </w:tc>
      </w:tr>
      <w:tr w:rsidR="00371605" w14:paraId="6D659082" w14:textId="77777777" w:rsidTr="00371605">
        <w:sdt>
          <w:sdtPr>
            <w:rPr>
              <w:rFonts w:cs="Tahoma"/>
              <w:szCs w:val="24"/>
            </w:rPr>
            <w:id w:val="688731619"/>
            <w:placeholder>
              <w:docPart w:val="B33A0C82F0694903BD783DFA59786252"/>
            </w:placeholder>
            <w:showingPlcHdr/>
          </w:sdtPr>
          <w:sdtEndPr/>
          <w:sdtContent>
            <w:tc>
              <w:tcPr>
                <w:tcW w:w="9016" w:type="dxa"/>
              </w:tcPr>
              <w:p w14:paraId="5AA7AB5A" w14:textId="77777777" w:rsidR="00371605" w:rsidRDefault="00371605" w:rsidP="00371605">
                <w:pPr>
                  <w:pStyle w:val="BodyText"/>
                  <w:spacing w:after="0"/>
                  <w:rPr>
                    <w:rFonts w:cs="Tahoma"/>
                    <w:szCs w:val="24"/>
                  </w:rPr>
                </w:pPr>
                <w:r w:rsidRPr="006E6CC1">
                  <w:rPr>
                    <w:rStyle w:val="PlaceholderText"/>
                  </w:rPr>
                  <w:t>Click here to enter text.</w:t>
                </w:r>
              </w:p>
            </w:tc>
          </w:sdtContent>
        </w:sdt>
      </w:tr>
    </w:tbl>
    <w:p w14:paraId="3414F1A2" w14:textId="77777777" w:rsidR="00371605" w:rsidRDefault="00371605" w:rsidP="00632B7C">
      <w:pPr>
        <w:pStyle w:val="BodyText"/>
      </w:pPr>
    </w:p>
    <w:tbl>
      <w:tblPr>
        <w:tblStyle w:val="TableGrid"/>
        <w:tblW w:w="0" w:type="auto"/>
        <w:tblCellMar>
          <w:top w:w="28" w:type="dxa"/>
          <w:bottom w:w="28" w:type="dxa"/>
        </w:tblCellMar>
        <w:tblLook w:val="04A0" w:firstRow="1" w:lastRow="0" w:firstColumn="1" w:lastColumn="0" w:noHBand="0" w:noVBand="1"/>
      </w:tblPr>
      <w:tblGrid>
        <w:gridCol w:w="9016"/>
      </w:tblGrid>
      <w:tr w:rsidR="00371605" w14:paraId="4F93E7E6" w14:textId="77777777" w:rsidTr="00962D29">
        <w:tc>
          <w:tcPr>
            <w:tcW w:w="9016" w:type="dxa"/>
            <w:shd w:val="clear" w:color="auto" w:fill="003377" w:themeFill="accent1"/>
          </w:tcPr>
          <w:p w14:paraId="727D64E0" w14:textId="57A4B6B7" w:rsidR="00371605" w:rsidRPr="00371605" w:rsidRDefault="00371605" w:rsidP="00371605">
            <w:pPr>
              <w:pStyle w:val="BodyText"/>
              <w:spacing w:after="0"/>
              <w:rPr>
                <w:rFonts w:cs="Tahoma"/>
                <w:b/>
                <w:szCs w:val="24"/>
              </w:rPr>
            </w:pPr>
            <w:r w:rsidRPr="00371605">
              <w:rPr>
                <w:rFonts w:cs="Tahoma"/>
                <w:b/>
                <w:color w:val="FFFFFF" w:themeColor="background1"/>
                <w:szCs w:val="24"/>
              </w:rPr>
              <w:t>Criminal Convictions Declaration</w:t>
            </w:r>
          </w:p>
        </w:tc>
      </w:tr>
      <w:tr w:rsidR="00371605" w14:paraId="096AA46F" w14:textId="77777777" w:rsidTr="00962D29">
        <w:tc>
          <w:tcPr>
            <w:tcW w:w="9016" w:type="dxa"/>
          </w:tcPr>
          <w:p w14:paraId="646B362E" w14:textId="099DD42E" w:rsidR="00962D29" w:rsidRDefault="00371605" w:rsidP="00371605">
            <w:pPr>
              <w:pStyle w:val="BodyText"/>
              <w:spacing w:after="0"/>
            </w:pPr>
            <w:r>
              <w:rPr>
                <w:rFonts w:cs="Tahoma"/>
                <w:szCs w:val="24"/>
              </w:rPr>
              <w:t xml:space="preserve">As part of its equal opportunity policy, </w:t>
            </w:r>
            <w:r w:rsidR="00B45688">
              <w:rPr>
                <w:rFonts w:cs="Tahoma"/>
                <w:szCs w:val="24"/>
              </w:rPr>
              <w:t xml:space="preserve">Oxfordshire </w:t>
            </w:r>
            <w:r>
              <w:rPr>
                <w:rFonts w:cs="Tahoma"/>
                <w:szCs w:val="24"/>
              </w:rPr>
              <w:t xml:space="preserve">Mind wishes to ensure it does not discriminate against ex-offenders. </w:t>
            </w:r>
            <w:r>
              <w:t>If you have</w:t>
            </w:r>
            <w:r w:rsidRPr="00553453">
              <w:t xml:space="preserve"> any convictions that are </w:t>
            </w:r>
            <w:r w:rsidRPr="00553453">
              <w:rPr>
                <w:b/>
              </w:rPr>
              <w:t>unspent</w:t>
            </w:r>
            <w:r w:rsidRPr="00553453">
              <w:t xml:space="preserve"> under the Rehabilitation of Offenders Act 1974</w:t>
            </w:r>
            <w:r>
              <w:t>, please let us know and provide details below</w:t>
            </w:r>
            <w:r w:rsidR="00962D29">
              <w:t>.</w:t>
            </w:r>
          </w:p>
          <w:p w14:paraId="000A73C8" w14:textId="77777777" w:rsidR="00962D29" w:rsidRDefault="00962D29" w:rsidP="00371605">
            <w:pPr>
              <w:pStyle w:val="BodyText"/>
              <w:spacing w:after="0"/>
            </w:pPr>
          </w:p>
          <w:p w14:paraId="78344C93" w14:textId="06E1906D" w:rsidR="00962D29" w:rsidRPr="00962D29" w:rsidRDefault="00962D29" w:rsidP="00371605">
            <w:pPr>
              <w:pStyle w:val="BodyText"/>
              <w:spacing w:after="0"/>
            </w:pPr>
            <w:r>
              <w:t xml:space="preserve">Please note that some posts within </w:t>
            </w:r>
            <w:r w:rsidR="00B45688">
              <w:t xml:space="preserve">Oxfordshire </w:t>
            </w:r>
            <w:r>
              <w:t>Mind that are exempt from the Rehabilitation of Offenders Act 1974 as they involve working with vulnerable adults and/or children and young people and will require a Disclosure and Barring Service (DBS) check. If you have applied for an exempt post and have a spent conviction, please supply details below.</w:t>
            </w:r>
          </w:p>
        </w:tc>
      </w:tr>
      <w:tr w:rsidR="00371605" w14:paraId="4A09BD1D" w14:textId="77777777" w:rsidTr="00962D29">
        <w:tc>
          <w:tcPr>
            <w:tcW w:w="9016" w:type="dxa"/>
          </w:tcPr>
          <w:p w14:paraId="5B32E1B5" w14:textId="60BA343D" w:rsidR="00371605" w:rsidRDefault="00333116" w:rsidP="00371605">
            <w:pPr>
              <w:pStyle w:val="BodyText"/>
              <w:spacing w:after="0"/>
              <w:rPr>
                <w:rFonts w:cs="Tahoma"/>
                <w:szCs w:val="24"/>
              </w:rPr>
            </w:pPr>
            <w:sdt>
              <w:sdtPr>
                <w:rPr>
                  <w:rFonts w:cs="Tahoma"/>
                  <w:szCs w:val="24"/>
                </w:rPr>
                <w:id w:val="778378534"/>
                <w14:checkbox>
                  <w14:checked w14:val="0"/>
                  <w14:checkedState w14:val="2612" w14:font="MS Gothic"/>
                  <w14:uncheckedState w14:val="2610" w14:font="MS Gothic"/>
                </w14:checkbox>
              </w:sdtPr>
              <w:sdtEndPr/>
              <w:sdtContent>
                <w:r w:rsidR="00371605">
                  <w:rPr>
                    <w:rFonts w:ascii="MS Gothic" w:eastAsia="MS Gothic" w:hAnsi="MS Gothic" w:cs="Tahoma" w:hint="eastAsia"/>
                    <w:szCs w:val="24"/>
                  </w:rPr>
                  <w:t>☐</w:t>
                </w:r>
              </w:sdtContent>
            </w:sdt>
            <w:r w:rsidR="00371605">
              <w:rPr>
                <w:rFonts w:cs="Tahoma"/>
                <w:szCs w:val="24"/>
              </w:rPr>
              <w:t xml:space="preserve"> I do not have any </w:t>
            </w:r>
            <w:r w:rsidR="00371605" w:rsidRPr="00371605">
              <w:rPr>
                <w:rFonts w:cs="Tahoma"/>
                <w:b/>
                <w:szCs w:val="24"/>
              </w:rPr>
              <w:t>unspent</w:t>
            </w:r>
            <w:r w:rsidR="00371605">
              <w:rPr>
                <w:rFonts w:cs="Tahoma"/>
                <w:szCs w:val="24"/>
              </w:rPr>
              <w:t xml:space="preserve"> criminal convictions</w:t>
            </w:r>
          </w:p>
        </w:tc>
      </w:tr>
      <w:tr w:rsidR="00962D29" w14:paraId="4A3735EC" w14:textId="77777777" w:rsidTr="00962D29">
        <w:tc>
          <w:tcPr>
            <w:tcW w:w="9016" w:type="dxa"/>
          </w:tcPr>
          <w:p w14:paraId="39E6116C" w14:textId="0CDC3FCC" w:rsidR="00962D29" w:rsidRDefault="00333116" w:rsidP="00371605">
            <w:pPr>
              <w:pStyle w:val="BodyText"/>
              <w:spacing w:after="0"/>
              <w:rPr>
                <w:rFonts w:cs="Tahoma"/>
                <w:szCs w:val="24"/>
              </w:rPr>
            </w:pPr>
            <w:sdt>
              <w:sdtPr>
                <w:rPr>
                  <w:rFonts w:cs="Tahoma"/>
                  <w:szCs w:val="24"/>
                </w:rPr>
                <w:id w:val="-1256134259"/>
                <w14:checkbox>
                  <w14:checked w14:val="0"/>
                  <w14:checkedState w14:val="2612" w14:font="MS Gothic"/>
                  <w14:uncheckedState w14:val="2610" w14:font="MS Gothic"/>
                </w14:checkbox>
              </w:sdtPr>
              <w:sdtEndPr/>
              <w:sdtContent>
                <w:r w:rsidR="00962D29">
                  <w:rPr>
                    <w:rFonts w:ascii="MS Gothic" w:eastAsia="MS Gothic" w:hAnsi="MS Gothic" w:cs="Tahoma" w:hint="eastAsia"/>
                    <w:szCs w:val="24"/>
                  </w:rPr>
                  <w:t>☐</w:t>
                </w:r>
              </w:sdtContent>
            </w:sdt>
            <w:r w:rsidR="00962D29">
              <w:rPr>
                <w:rFonts w:cs="Tahoma"/>
                <w:szCs w:val="24"/>
              </w:rPr>
              <w:t xml:space="preserve"> I am applying for an exempt post and understand that a DBS check will be carried out if I am successful in my appointment</w:t>
            </w:r>
          </w:p>
        </w:tc>
      </w:tr>
      <w:tr w:rsidR="00371605" w14:paraId="50991EB4" w14:textId="77777777" w:rsidTr="00962D29">
        <w:tc>
          <w:tcPr>
            <w:tcW w:w="9016" w:type="dxa"/>
          </w:tcPr>
          <w:p w14:paraId="72A8CBA3" w14:textId="07886B15" w:rsidR="00371605" w:rsidRDefault="00333116" w:rsidP="00962D29">
            <w:pPr>
              <w:pStyle w:val="BodyText"/>
              <w:spacing w:after="0"/>
              <w:rPr>
                <w:rFonts w:cs="Tahoma"/>
                <w:szCs w:val="24"/>
              </w:rPr>
            </w:pPr>
            <w:sdt>
              <w:sdtPr>
                <w:rPr>
                  <w:rFonts w:cs="Tahoma"/>
                  <w:szCs w:val="24"/>
                </w:rPr>
                <w:id w:val="-1338383709"/>
                <w14:checkbox>
                  <w14:checked w14:val="0"/>
                  <w14:checkedState w14:val="2612" w14:font="MS Gothic"/>
                  <w14:uncheckedState w14:val="2610" w14:font="MS Gothic"/>
                </w14:checkbox>
              </w:sdtPr>
              <w:sdtEndPr/>
              <w:sdtContent>
                <w:r w:rsidR="00371605">
                  <w:rPr>
                    <w:rFonts w:ascii="MS Gothic" w:eastAsia="MS Gothic" w:hAnsi="MS Gothic" w:cs="Tahoma" w:hint="eastAsia"/>
                    <w:szCs w:val="24"/>
                  </w:rPr>
                  <w:t>☐</w:t>
                </w:r>
              </w:sdtContent>
            </w:sdt>
            <w:r w:rsidR="00371605">
              <w:rPr>
                <w:rFonts w:cs="Tahoma"/>
                <w:szCs w:val="24"/>
              </w:rPr>
              <w:t xml:space="preserve"> I have an </w:t>
            </w:r>
            <w:r w:rsidR="00371605" w:rsidRPr="00371605">
              <w:rPr>
                <w:rFonts w:cs="Tahoma"/>
                <w:b/>
                <w:szCs w:val="24"/>
              </w:rPr>
              <w:t>unspent</w:t>
            </w:r>
            <w:r w:rsidR="00371605">
              <w:rPr>
                <w:rFonts w:cs="Tahoma"/>
                <w:szCs w:val="24"/>
              </w:rPr>
              <w:t xml:space="preserve"> criminal conviction</w:t>
            </w:r>
            <w:r w:rsidR="00962D29">
              <w:rPr>
                <w:rFonts w:cs="Tahoma"/>
                <w:szCs w:val="24"/>
              </w:rPr>
              <w:t xml:space="preserve"> (please supply details below)</w:t>
            </w:r>
          </w:p>
        </w:tc>
      </w:tr>
      <w:tr w:rsidR="00371605" w14:paraId="58825C95" w14:textId="77777777" w:rsidTr="00962D29">
        <w:sdt>
          <w:sdtPr>
            <w:rPr>
              <w:rFonts w:cs="Tahoma"/>
              <w:szCs w:val="24"/>
            </w:rPr>
            <w:id w:val="2035144751"/>
            <w:placeholder>
              <w:docPart w:val="DefaultPlaceholder_1081868574"/>
            </w:placeholder>
            <w:showingPlcHdr/>
          </w:sdtPr>
          <w:sdtEndPr/>
          <w:sdtContent>
            <w:tc>
              <w:tcPr>
                <w:tcW w:w="9016" w:type="dxa"/>
              </w:tcPr>
              <w:p w14:paraId="1A62B9E6" w14:textId="59F680DB" w:rsidR="00371605" w:rsidRDefault="00371605" w:rsidP="00371605">
                <w:pPr>
                  <w:pStyle w:val="BodyText"/>
                  <w:spacing w:after="0"/>
                  <w:rPr>
                    <w:rFonts w:cs="Tahoma"/>
                    <w:szCs w:val="24"/>
                  </w:rPr>
                </w:pPr>
                <w:r w:rsidRPr="006E6CC1">
                  <w:rPr>
                    <w:rStyle w:val="PlaceholderText"/>
                  </w:rPr>
                  <w:t>Click here to enter text.</w:t>
                </w:r>
              </w:p>
            </w:tc>
          </w:sdtContent>
        </w:sdt>
      </w:tr>
    </w:tbl>
    <w:p w14:paraId="3F0B714D" w14:textId="77777777" w:rsidR="00DC5685" w:rsidRPr="00371605" w:rsidRDefault="00DC5685" w:rsidP="00632B7C">
      <w:pPr>
        <w:pStyle w:val="BodyText"/>
        <w:rPr>
          <w:rFonts w:cs="Tahoma"/>
          <w:szCs w:val="24"/>
        </w:rPr>
      </w:pPr>
    </w:p>
    <w:p w14:paraId="2192ABD8" w14:textId="77777777" w:rsidR="00DC5685" w:rsidRPr="00632B7C" w:rsidRDefault="00DC5685" w:rsidP="00DC5685">
      <w:pPr>
        <w:pStyle w:val="BodyText"/>
        <w:rPr>
          <w:rFonts w:cs="Tahoma"/>
          <w:b/>
          <w:sz w:val="24"/>
          <w:szCs w:val="24"/>
        </w:rPr>
      </w:pPr>
      <w:r w:rsidRPr="00632B7C">
        <w:rPr>
          <w:rFonts w:cs="Tahoma"/>
          <w:b/>
          <w:szCs w:val="24"/>
        </w:rPr>
        <w:t xml:space="preserve">Declaration </w:t>
      </w:r>
    </w:p>
    <w:p w14:paraId="12D74A0C" w14:textId="166E636B" w:rsidR="00DC5685" w:rsidRDefault="00DC5685" w:rsidP="00DC5685">
      <w:r>
        <w:t>I confirm that to the best of my knowledge all information I have given in my application is correct and can be treated as part of any subsequent contract of employment. Any false, deliberate omission or misleading information may be sufficient cause for rejection or, if employed by</w:t>
      </w:r>
      <w:r w:rsidR="00B45688">
        <w:t xml:space="preserve"> Oxfordshire</w:t>
      </w:r>
      <w:r>
        <w:t xml:space="preserve"> Mind, to be dismissed.</w:t>
      </w:r>
    </w:p>
    <w:p w14:paraId="68407A42" w14:textId="23E8ADBB" w:rsidR="00DC5685" w:rsidRDefault="00DC5685" w:rsidP="00DC5685">
      <w:r>
        <w:t xml:space="preserve">I agree </w:t>
      </w:r>
      <w:r w:rsidR="00B45688">
        <w:t xml:space="preserve">Oxfordshire </w:t>
      </w:r>
      <w:r>
        <w:t>Mind can approach any of my previous employers for a reference to confirm that any information given in relation to my application is correct.</w:t>
      </w:r>
    </w:p>
    <w:p w14:paraId="492E3E06" w14:textId="0A1DB82E" w:rsidR="00632B7C" w:rsidRDefault="00DC5685" w:rsidP="00632B7C">
      <w:r>
        <w:t xml:space="preserve">Please tick this box to confirm </w:t>
      </w:r>
      <w:sdt>
        <w:sdtPr>
          <w:id w:val="-12532751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r>
      <w:r>
        <w:tab/>
      </w:r>
      <w:r w:rsidR="003B17DF">
        <w:tab/>
      </w:r>
      <w:r>
        <w:t xml:space="preserve">Date: </w:t>
      </w:r>
      <w:sdt>
        <w:sdtPr>
          <w:id w:val="-1846627974"/>
          <w:placeholder>
            <w:docPart w:val="B4829508E09E488D8748BDBB046EE152"/>
          </w:placeholder>
          <w:showingPlcHdr/>
          <w:date>
            <w:dateFormat w:val="dd/MM/yyyy"/>
            <w:lid w:val="en-GB"/>
            <w:storeMappedDataAs w:val="dateTime"/>
            <w:calendar w:val="gregorian"/>
          </w:date>
        </w:sdtPr>
        <w:sdtEndPr/>
        <w:sdtContent>
          <w:r w:rsidRPr="00A12CAB">
            <w:rPr>
              <w:rStyle w:val="PlaceholderText"/>
            </w:rPr>
            <w:t>Click here to enter a date.</w:t>
          </w:r>
        </w:sdtContent>
      </w:sdt>
    </w:p>
    <w:sectPr w:rsidR="00632B7C"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235003" w14:textId="77777777" w:rsidR="00333116" w:rsidRDefault="00333116" w:rsidP="00632B7C">
      <w:pPr>
        <w:spacing w:after="0" w:line="240" w:lineRule="auto"/>
      </w:pPr>
      <w:r>
        <w:separator/>
      </w:r>
    </w:p>
  </w:endnote>
  <w:endnote w:type="continuationSeparator" w:id="0">
    <w:p w14:paraId="70503A09" w14:textId="77777777" w:rsidR="00333116" w:rsidRDefault="00333116"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8E77EF" w14:textId="77777777" w:rsidR="00333116" w:rsidRDefault="00333116" w:rsidP="00632B7C">
      <w:pPr>
        <w:spacing w:after="0" w:line="240" w:lineRule="auto"/>
      </w:pPr>
      <w:r>
        <w:separator/>
      </w:r>
    </w:p>
  </w:footnote>
  <w:footnote w:type="continuationSeparator" w:id="0">
    <w:p w14:paraId="2156617A" w14:textId="77777777" w:rsidR="00333116" w:rsidRDefault="00333116" w:rsidP="00632B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323FE1" w14:textId="3A420061" w:rsidR="00DD51CD" w:rsidRDefault="00DD51CD" w:rsidP="00397827">
    <w:pPr>
      <w:pStyle w:val="Header"/>
      <w:rPr>
        <w:rFonts w:ascii="Arial" w:hAnsi="Arial" w:cs="Arial"/>
        <w:noProof/>
        <w:sz w:val="22"/>
        <w:lang w:eastAsia="en-GB"/>
      </w:rPr>
    </w:pPr>
    <w:r w:rsidRPr="00553453">
      <w:rPr>
        <w:rFonts w:ascii="Arial" w:hAnsi="Arial" w:cs="Arial"/>
        <w:noProof/>
        <w:sz w:val="22"/>
        <w:lang w:eastAsia="en-GB"/>
      </w:rPr>
      <w:drawing>
        <wp:anchor distT="0" distB="0" distL="114300" distR="114300" simplePos="0" relativeHeight="251659264" behindDoc="0" locked="0" layoutInCell="1" allowOverlap="1" wp14:anchorId="6EB23C9A" wp14:editId="58CAF4C4">
          <wp:simplePos x="0" y="0"/>
          <wp:positionH relativeFrom="column">
            <wp:posOffset>4000500</wp:posOffset>
          </wp:positionH>
          <wp:positionV relativeFrom="paragraph">
            <wp:posOffset>54610</wp:posOffset>
          </wp:positionV>
          <wp:extent cx="2244725" cy="523875"/>
          <wp:effectExtent l="0" t="0" r="317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Mind logo blue - for header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244725" cy="523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89F3A9" w14:textId="34624D73" w:rsidR="00397827" w:rsidRPr="00397827" w:rsidRDefault="00B032F5" w:rsidP="00397827">
    <w:pPr>
      <w:pStyle w:val="Header"/>
    </w:pPr>
    <w:r>
      <w:t xml:space="preserve">Form </w:t>
    </w:r>
    <w:r w:rsidR="00632B7C">
      <w:t>2</w:t>
    </w:r>
    <w:r>
      <w:t xml:space="preserve"> of 3 – </w:t>
    </w:r>
    <w:r w:rsidR="00632B7C">
      <w:t>Personal Detail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7496C"/>
    <w:rsid w:val="002B6387"/>
    <w:rsid w:val="00333116"/>
    <w:rsid w:val="00371605"/>
    <w:rsid w:val="003B17DF"/>
    <w:rsid w:val="003B42B3"/>
    <w:rsid w:val="004503E3"/>
    <w:rsid w:val="00594B57"/>
    <w:rsid w:val="00632B7C"/>
    <w:rsid w:val="007248DE"/>
    <w:rsid w:val="008D7C2B"/>
    <w:rsid w:val="00923524"/>
    <w:rsid w:val="00962D29"/>
    <w:rsid w:val="009D243B"/>
    <w:rsid w:val="00AE1902"/>
    <w:rsid w:val="00B032F5"/>
    <w:rsid w:val="00B45688"/>
    <w:rsid w:val="00B84A00"/>
    <w:rsid w:val="00C9011B"/>
    <w:rsid w:val="00DB60CD"/>
    <w:rsid w:val="00DC5685"/>
    <w:rsid w:val="00DD51CD"/>
    <w:rsid w:val="00F511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unhideWhenUsed/>
    <w:rsid w:val="00632B7C"/>
    <w:pPr>
      <w:spacing w:after="120"/>
    </w:pPr>
  </w:style>
  <w:style w:type="character" w:customStyle="1" w:styleId="BodyTextChar">
    <w:name w:val="Body Text Char"/>
    <w:basedOn w:val="DefaultParagraphFont"/>
    <w:link w:val="BodyText"/>
    <w:uiPriority w:val="99"/>
    <w:rsid w:val="00632B7C"/>
    <w:rPr>
      <w:rFonts w:ascii="Tahoma" w:hAnsi="Tahoma"/>
      <w:sz w:val="21"/>
    </w:rPr>
  </w:style>
  <w:style w:type="character" w:styleId="PlaceholderText">
    <w:name w:val="Placeholder Text"/>
    <w:basedOn w:val="DefaultParagraphFont"/>
    <w:uiPriority w:val="99"/>
    <w:semiHidden/>
    <w:rsid w:val="003716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ecruitment@oxfordshiremind.org.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cruitment@oxfordshiremind.org.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E1997E2E-CE3D-4BED-8295-DED6F6BF9967}"/>
      </w:docPartPr>
      <w:docPartBody>
        <w:p w:rsidR="00B41D66" w:rsidRDefault="009F2F7F">
          <w:r w:rsidRPr="006E6CC1">
            <w:rPr>
              <w:rStyle w:val="PlaceholderText"/>
            </w:rPr>
            <w:t>Click here to enter text.</w:t>
          </w:r>
        </w:p>
      </w:docPartBody>
    </w:docPart>
    <w:docPart>
      <w:docPartPr>
        <w:name w:val="B33A0C82F0694903BD783DFA59786252"/>
        <w:category>
          <w:name w:val="General"/>
          <w:gallery w:val="placeholder"/>
        </w:category>
        <w:types>
          <w:type w:val="bbPlcHdr"/>
        </w:types>
        <w:behaviors>
          <w:behavior w:val="content"/>
        </w:behaviors>
        <w:guid w:val="{BDC7866B-DE4A-4B22-BB42-C6AD27018D85}"/>
      </w:docPartPr>
      <w:docPartBody>
        <w:p w:rsidR="00B41D66" w:rsidRDefault="009F2F7F" w:rsidP="009F2F7F">
          <w:pPr>
            <w:pStyle w:val="B33A0C82F0694903BD783DFA59786252"/>
          </w:pPr>
          <w:r w:rsidRPr="006E6CC1">
            <w:rPr>
              <w:rStyle w:val="PlaceholderText"/>
            </w:rPr>
            <w:t>Click here to enter text.</w:t>
          </w:r>
        </w:p>
      </w:docPartBody>
    </w:docPart>
    <w:docPart>
      <w:docPartPr>
        <w:name w:val="B4829508E09E488D8748BDBB046EE152"/>
        <w:category>
          <w:name w:val="General"/>
          <w:gallery w:val="placeholder"/>
        </w:category>
        <w:types>
          <w:type w:val="bbPlcHdr"/>
        </w:types>
        <w:behaviors>
          <w:behavior w:val="content"/>
        </w:behaviors>
        <w:guid w:val="{0CABF48F-FA5E-4316-8FB5-59A25739532C}"/>
      </w:docPartPr>
      <w:docPartBody>
        <w:p w:rsidR="00B41D66" w:rsidRDefault="009F2F7F" w:rsidP="009F2F7F">
          <w:pPr>
            <w:pStyle w:val="B4829508E09E488D8748BDBB046EE152"/>
          </w:pPr>
          <w:r w:rsidRPr="00A12CAB">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2F7F"/>
    <w:rsid w:val="0070647C"/>
    <w:rsid w:val="009F2F7F"/>
    <w:rsid w:val="00A45C39"/>
    <w:rsid w:val="00B41D66"/>
    <w:rsid w:val="00B72680"/>
    <w:rsid w:val="00CE3C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F7F"/>
    <w:rPr>
      <w:color w:val="808080"/>
    </w:rPr>
  </w:style>
  <w:style w:type="paragraph" w:customStyle="1" w:styleId="B33A0C82F0694903BD783DFA59786252">
    <w:name w:val="B33A0C82F0694903BD783DFA59786252"/>
    <w:rsid w:val="009F2F7F"/>
  </w:style>
  <w:style w:type="paragraph" w:customStyle="1" w:styleId="B4829508E09E488D8748BDBB046EE152">
    <w:name w:val="B4829508E09E488D8748BDBB046EE152"/>
    <w:rsid w:val="009F2F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Francesca Moll</cp:lastModifiedBy>
  <cp:revision>4</cp:revision>
  <dcterms:created xsi:type="dcterms:W3CDTF">2018-07-16T11:04:00Z</dcterms:created>
  <dcterms:modified xsi:type="dcterms:W3CDTF">2018-07-23T08:49:00Z</dcterms:modified>
</cp:coreProperties>
</file>